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0" w:name="environmental-engineer-cover-letter"/>
    <w:p>
      <w:pPr>
        <w:pStyle w:val="Heading1"/>
      </w:pPr>
      <w:r>
        <w:t xml:space="preserve">Environmental Engineer Cover Letter</w:t>
      </w:r>
    </w:p>
    <w:p>
      <w:pPr>
        <w:pStyle w:val="FirstParagraph"/>
      </w:pPr>
      <w:r>
        <w:rPr>
          <w:bCs/>
          <w:b/>
        </w:rPr>
        <w:t xml:space="preserve">Dear Hiring Manager,</w:t>
      </w:r>
    </w:p>
    <w:p>
      <w:pPr>
        <w:pStyle w:val="BodyText"/>
      </w:pPr>
      <w:r>
        <w:t xml:space="preserve">I am writing to express my enthusiastic interest in the Environmental Engineer position at [Company Name] in South Korea, Seoul. As a dedicated environmental professional with a passion for sustainable development and innovative solutions to global ecological challenges, I am eager to contribute my expertise and experience to a dynamic organization like yours. My background as an Environmental Engineer, combined with my deep understanding of environmental systems and South Korea’s unique regulatory landscape, positions me as a strong candidate for this role. I am particularly drawn to Seoul’s commitment to green technology and its vision for a sustainable future, which aligns perfectly with my career goals.</w:t>
      </w:r>
    </w:p>
    <w:p>
      <w:pPr>
        <w:pStyle w:val="BodyText"/>
      </w:pPr>
      <w:r>
        <w:t xml:space="preserve">Over the past [X years], I have specialized in environmental engineering, focusing on water and wastewater treatment, air quality management, and waste reduction strategies. My work has consistently emphasized the integration of cutting-edge technologies to address complex environmental issues while adhering to international standards. For instance, during my tenure at [Previous Company/Organization], I led a project to design a closed-loop water recycling system for a manufacturing facility, which reduced freshwater consumption by 40% and significantly lowered operational costs. This experience not only honed my technical skills but also reinforced my ability to balance environmental stewardship with economic viability—a principle that is central to South Korea’s growing emphasis on eco-friendly infrastructure.</w:t>
      </w:r>
    </w:p>
    <w:p>
      <w:pPr>
        <w:pStyle w:val="BodyText"/>
      </w:pPr>
      <w:r>
        <w:t xml:space="preserve">South Korea, particularly Seoul, has emerged as a global leader in environmental innovation, driven by its national policies such as the Green New Deal and its commitment to achieving carbon neutrality by 2050. These initiatives have created a vibrant ecosystem for environmental engineers to contribute meaningfully to urban sustainability. As an Environmental Engineer with a background in both developed and emerging markets, I am uniquely equipped to support such efforts. My work in [specific project or region] involved collaborating with local governments and international stakeholders to implement pollution control measures that aligned with stringent environmental regulations—skills I believe will directly translate to success in Seoul’s regulatory environment.</w:t>
      </w:r>
    </w:p>
    <w:p>
      <w:pPr>
        <w:pStyle w:val="BodyText"/>
      </w:pPr>
      <w:r>
        <w:t xml:space="preserve">One of the key aspects of my professional journey has been my ability to adapt to diverse cultural and technical contexts. Having worked on projects in [mention other countries if applicable], I have developed a nuanced understanding of how environmental challenges vary across regions and the importance of tailoring solutions to local needs. This adaptability is particularly relevant in South Korea, where rapid urbanization and industrial growth require innovative, context-specific approaches. For example, I recently participated in a study on smart city initiatives in [another city], which explored the use of IoT (Internet of Things) technologies to monitor air quality and optimize energy use. Such experiences have prepared me to contribute effectively to Seoul’s ambitious plans for smart environmental management.</w:t>
      </w:r>
    </w:p>
    <w:p>
      <w:pPr>
        <w:pStyle w:val="BodyText"/>
      </w:pPr>
      <w:r>
        <w:t xml:space="preserve">Another strength that sets me apart is my commitment to interdisciplinary collaboration. Environmental engineering is inherently multidisciplinary, requiring seamless coordination with policymakers, urban planners, and community stakeholders. In my role at [Previous Company/Organization], I spearheaded a cross-departmental initiative to integrate renewable energy sources into a municipal wastewater treatment plant, reducing its carbon footprint by 30%. This project underscored the importance of fostering dialogue between technical experts and decision-makers—a skill I am eager to apply in South Korea’s collaborative environmental landscape.</w:t>
      </w:r>
    </w:p>
    <w:p>
      <w:pPr>
        <w:pStyle w:val="BodyText"/>
      </w:pPr>
      <w:r>
        <w:t xml:space="preserve">Seoul’s unique blend of tradition and modernity presents an exciting opportunity for environmental engineers to drive meaningful change. The city’s efforts to combat air pollution, enhance green spaces, and promote circular economy practices reflect a forward-thinking approach that resonates deeply with my professional values. I am particularly inspired by Seoul’s recent initiatives, such as the [specific project or policy], which demonstrate a clear commitment to sustainability. As an Environmental Engineer with a track record of delivering impactful solutions, I am eager to contribute my expertise to similar endeavors in South Korea.</w:t>
      </w:r>
    </w:p>
    <w:p>
      <w:pPr>
        <w:pStyle w:val="BodyText"/>
      </w:pPr>
      <w:r>
        <w:t xml:space="preserve">My technical skills include proficiency in environmental modeling software (e.g., SWMM, HEC-RAS), regulatory compliance frameworks (e.g., ISO 14001, EPA standards), and data analysis tools. Additionally, I hold [mention certifications if applicable, e.g., LEED AP, P.E. license], which further validate my ability to meet the highest standards of professional practice. These qualifications are complemented by my strong communication skills, which enable me to convey complex technical concepts to non-technical audiences—a critical aspect of environmental engineering in a culturally diverse setting like Seoul.</w:t>
      </w:r>
    </w:p>
    <w:p>
      <w:pPr>
        <w:pStyle w:val="BodyText"/>
      </w:pPr>
      <w:r>
        <w:t xml:space="preserve">In addition to my technical expertise, I bring a proactive and solution-oriented mindset. I am deeply committed to continuous learning and staying abreast of the latest advancements in environmental science. For example, I regularly attend industry conferences such as [specific conference], where I engage with peers to exchange ideas on emerging trends in green technology. This dedication to growth ensures that my work remains at the forefront of innovation, which is essential for addressing the evolving challenges faced by South Korea’s environment.</w:t>
      </w:r>
    </w:p>
    <w:p>
      <w:pPr>
        <w:pStyle w:val="BodyText"/>
      </w:pPr>
      <w:r>
        <w:t xml:space="preserve">I am particularly drawn to this opportunity because it aligns with my long-term goal of contributing to a more sustainable world. Seoul’s dynamic environment, combined with its global influence, offers an ideal platform to make a lasting impact. I am confident that my background as an Environmental Engineer, coupled with my passion for environmental stewardship, will enable me to thrive in this role and support your organization’s mission.</w:t>
      </w:r>
    </w:p>
    <w:p>
      <w:pPr>
        <w:pStyle w:val="BodyText"/>
      </w:pPr>
      <w:r>
        <w:t xml:space="preserve">Thank you for considering my application. I would welcome the opportunity to discuss how my skills and experiences align with the needs of [Company Name] in South Korea, Seoul. I am available at [your phone number] or [your email address] and am happy to accommodate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South Korea Seoul</dc:title>
  <dc:creator/>
  <cp:keywords/>
  <dcterms:created xsi:type="dcterms:W3CDTF">2026-07-21T03:25:01Z</dcterms:created>
  <dcterms:modified xsi:type="dcterms:W3CDTF">2026-07-21T03:25:01Z</dcterms:modified>
</cp:coreProperties>
</file>

<file path=docProps/custom.xml><?xml version="1.0" encoding="utf-8"?>
<Properties xmlns="http://schemas.openxmlformats.org/officeDocument/2006/custom-properties" xmlns:vt="http://schemas.openxmlformats.org/officeDocument/2006/docPropsVTypes"/>
</file>